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973D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1A024D0" w:rsidR="007B4A91" w:rsidRDefault="0052182C" w:rsidP="0052182C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Mario </w:t>
      </w:r>
    </w:p>
    <w:p w14:paraId="34A9E19B" w14:textId="77777777" w:rsidR="007B4A91" w:rsidRDefault="006973D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1B0236F" w:rsidR="007B4A91" w:rsidRDefault="005218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void The monsters and get high score </w:t>
      </w:r>
    </w:p>
    <w:p w14:paraId="3D632C61" w14:textId="77777777" w:rsidR="007B4A91" w:rsidRDefault="006973D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AF024FC" w14:textId="19B34CD6" w:rsidR="0052182C" w:rsidRDefault="0052182C" w:rsidP="0052182C">
      <w:pPr>
        <w:ind w:left="720"/>
        <w:rPr>
          <w:sz w:val="28"/>
          <w:szCs w:val="28"/>
        </w:rPr>
      </w:pPr>
      <w:r>
        <w:rPr>
          <w:sz w:val="28"/>
          <w:szCs w:val="28"/>
        </w:rPr>
        <w:t>Mario is a kid who wants cross the jungle and avoid monsters on his</w:t>
      </w:r>
    </w:p>
    <w:p w14:paraId="6102F988" w14:textId="77777777" w:rsidR="007B4A91" w:rsidRDefault="006973D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0D2A493" w:rsidR="007B4A91" w:rsidRDefault="0052182C">
      <w:pPr>
        <w:ind w:left="720"/>
        <w:rPr>
          <w:sz w:val="28"/>
          <w:szCs w:val="28"/>
        </w:rPr>
      </w:pPr>
      <w:r>
        <w:rPr>
          <w:sz w:val="28"/>
          <w:szCs w:val="28"/>
        </w:rPr>
        <w:t>Way.</w:t>
      </w:r>
    </w:p>
    <w:p w14:paraId="0AE3FDBE" w14:textId="77777777" w:rsidR="007B4A91" w:rsidRDefault="006973D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973D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68D06D" w:rsidR="007B4A91" w:rsidRDefault="005218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rio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1CE2B4E" w:rsidR="007B4A91" w:rsidRDefault="005218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s to the end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06EF25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n-eating plan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85AC398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ruct Mario to finish the gam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A58CEF6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ago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67FCC61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Mario to finish the gam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EE9D321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FD06048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Mario to finish the gam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21FC9B7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80A8917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Mario to finish the gam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E204726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nak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73A1685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Mario to finish the gam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F2F9BC8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ame Bal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A7E93A7" w:rsidR="007B4A91" w:rsidRDefault="005218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Mario to finish the game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41B03FC6" w:rsidR="007B4A91" w:rsidRDefault="006973DB">
      <w:pPr>
        <w:rPr>
          <w:sz w:val="28"/>
          <w:szCs w:val="28"/>
        </w:rPr>
      </w:pPr>
      <w:hyperlink r:id="rId5" w:history="1">
        <w:r w:rsidRPr="006973DB">
          <w:rPr>
            <w:rStyle w:val="Hyperlink"/>
          </w:rPr>
          <w:t>https://www.google.com/url?sa=i&amp;url=https%3A%2F%2Fwww.youtube.com%2Fwatch%3Fv%3Dp5aLEyEFpwg&amp;psig=AOvVaw1LSdkDujJoxyKwVkb8qeGJ&amp;ust=1620386830833000&amp;source=images&amp;cd=vfe&amp;ved=0CAIQjRxqFwoTCIjM0b_5tPACFQAAAAAdAAAAABAD</w:t>
        </w:r>
      </w:hyperlink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4F3555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461EDFF9" w14:textId="2BDDC9DE" w:rsidR="0052182C" w:rsidRDefault="0052182C">
      <w:pPr>
        <w:rPr>
          <w:sz w:val="28"/>
          <w:szCs w:val="28"/>
        </w:rPr>
      </w:pPr>
      <w:r>
        <w:rPr>
          <w:sz w:val="28"/>
          <w:szCs w:val="28"/>
        </w:rPr>
        <w:t xml:space="preserve">By giving it </w:t>
      </w:r>
      <w:proofErr w:type="gramStart"/>
      <w:r>
        <w:rPr>
          <w:sz w:val="28"/>
          <w:szCs w:val="28"/>
        </w:rPr>
        <w:t>a  good</w:t>
      </w:r>
      <w:proofErr w:type="gramEnd"/>
      <w:r>
        <w:rPr>
          <w:sz w:val="28"/>
          <w:szCs w:val="28"/>
        </w:rPr>
        <w:t xml:space="preserve"> background music and visuals .Having Mario pass . </w:t>
      </w:r>
    </w:p>
    <w:p w14:paraId="24B987DE" w14:textId="488F82AA" w:rsidR="007B4A91" w:rsidRDefault="006973D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182C"/>
    <w:rsid w:val="00556965"/>
    <w:rsid w:val="006973DB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17osw">
    <w:name w:val="_17osw"/>
    <w:basedOn w:val="DefaultParagraphFont"/>
    <w:rsid w:val="006973DB"/>
  </w:style>
  <w:style w:type="paragraph" w:styleId="ListParagraph">
    <w:name w:val="List Paragraph"/>
    <w:basedOn w:val="Normal"/>
    <w:uiPriority w:val="34"/>
    <w:qFormat/>
    <w:rsid w:val="006973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73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73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916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88583">
          <w:marLeft w:val="0"/>
          <w:marRight w:val="0"/>
          <w:marTop w:val="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0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76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44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859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6755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3450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90477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78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44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652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28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074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388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64090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6652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oogle.com/url?sa=i&amp;url=https%3A%2F%2Fwww.youtube.com%2Fwatch%3Fv%3Dp5aLEyEFpwg&amp;psig=AOvVaw1LSdkDujJoxyKwVkb8qeGJ&amp;ust=1620386830833000&amp;source=images&amp;cd=vfe&amp;ved=0CAIQjRxqFwoTCIjM0b_5tPACFQAAAAAdAAAAABA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nay Baheti</cp:lastModifiedBy>
  <cp:revision>3</cp:revision>
  <dcterms:created xsi:type="dcterms:W3CDTF">2021-03-18T05:03:00Z</dcterms:created>
  <dcterms:modified xsi:type="dcterms:W3CDTF">2021-05-06T11:29:00Z</dcterms:modified>
</cp:coreProperties>
</file>